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D0CCE" w:rsidRDefault="004D0CCE" w:rsidP="004D0CCE">
      <w:r>
        <w:t># ClusterTruck</w:t>
      </w:r>
      <w:r>
        <w:t xml:space="preserve"> Take Home Problem #2</w:t>
      </w:r>
    </w:p>
    <w:p w:rsidR="004D0CCE" w:rsidRDefault="004D0CCE" w:rsidP="004D0CCE"/>
    <w:p w:rsidR="0055142F" w:rsidRDefault="004D0CCE" w:rsidP="004D0CCE">
      <w:r>
        <w:t>Created a Delphi program that created</w:t>
      </w:r>
      <w:r>
        <w:t xml:space="preserve"> am HTTP socket server, the main form allows you to select a port between 1 and 65535(valid TCP port). I added the executable to the </w:t>
      </w:r>
      <w:r w:rsidRPr="004D0CCE">
        <w:rPr>
          <w:noProof/>
        </w:rPr>
        <w:t>repository</w:t>
      </w:r>
      <w:r>
        <w:t xml:space="preserve"> since most people don’t have Delphi.</w:t>
      </w:r>
    </w:p>
    <w:p w:rsidR="004D0CCE" w:rsidRDefault="004D0CCE" w:rsidP="004D0CCE">
      <w:r>
        <w:t xml:space="preserve">Start the below program and click the Start Listening button, which will open </w:t>
      </w:r>
      <w:r w:rsidRPr="000114C8">
        <w:rPr>
          <w:noProof/>
        </w:rPr>
        <w:t>a</w:t>
      </w:r>
      <w:r w:rsidR="000114C8">
        <w:rPr>
          <w:noProof/>
        </w:rPr>
        <w:t>n</w:t>
      </w:r>
      <w:r w:rsidRPr="000114C8">
        <w:rPr>
          <w:noProof/>
        </w:rPr>
        <w:t xml:space="preserve"> HTTP</w:t>
      </w:r>
      <w:r>
        <w:t xml:space="preserve"> server on the port to the left(ie 3000)</w:t>
      </w:r>
      <w:bookmarkStart w:id="0" w:name="_GoBack"/>
      <w:bookmarkEnd w:id="0"/>
    </w:p>
    <w:p w:rsidR="004D0CCE" w:rsidRDefault="004D0CCE" w:rsidP="004D0CCE">
      <w:r w:rsidRPr="004D0CCE">
        <w:t>\ClusterTruck\Win32\Release</w:t>
      </w:r>
      <w:r>
        <w:t>\</w:t>
      </w:r>
      <w:r w:rsidRPr="004D0CCE">
        <w:t>ClusterTruckTakeHome.exe</w:t>
      </w:r>
    </w:p>
    <w:p w:rsidR="004D0CCE" w:rsidRDefault="004D0CCE" w:rsidP="004D0CCE"/>
    <w:p w:rsidR="004D0CCE" w:rsidRDefault="004D0CCE" w:rsidP="004D0CCE">
      <w:r w:rsidRPr="00FC0C3C">
        <w:rPr>
          <w:noProof/>
        </w:rPr>
        <w:t>Screen shots</w:t>
      </w:r>
    </w:p>
    <w:p w:rsidR="004D0CCE" w:rsidRDefault="004D0CCE" w:rsidP="004D0CCE">
      <w:r>
        <w:rPr>
          <w:noProof/>
        </w:rPr>
        <w:drawing>
          <wp:inline distT="0" distB="0" distL="0" distR="0" wp14:anchorId="0D5A0C93" wp14:editId="52A12767">
            <wp:extent cx="4876800" cy="2667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DD6773" wp14:editId="285C3E3D">
            <wp:extent cx="5943600" cy="23628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0CCE" w:rsidRDefault="004D0CCE" w:rsidP="004D0CCE"/>
    <w:p w:rsidR="004D0CCE" w:rsidRPr="004D0CCE" w:rsidRDefault="004D0CCE" w:rsidP="004D0CCE">
      <w:r>
        <w:rPr>
          <w:noProof/>
        </w:rPr>
        <w:lastRenderedPageBreak/>
        <w:drawing>
          <wp:inline distT="0" distB="0" distL="0" distR="0" wp14:anchorId="432FCBDD" wp14:editId="4BD1DA1B">
            <wp:extent cx="4867275" cy="2657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0CCE" w:rsidRPr="004D0C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QUiI1MjM1MLSyNTcyUdpeDU4uLM/DyQAsNaAMWS+cgsAAAA"/>
  </w:docVars>
  <w:rsids>
    <w:rsidRoot w:val="004D0CCE"/>
    <w:rsid w:val="000114C8"/>
    <w:rsid w:val="004D0CCE"/>
    <w:rsid w:val="0055142F"/>
    <w:rsid w:val="00FC0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0C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CC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D0CC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0CC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7</Words>
  <Characters>38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Mark</cp:lastModifiedBy>
  <cp:revision>3</cp:revision>
  <dcterms:created xsi:type="dcterms:W3CDTF">2017-11-14T17:47:00Z</dcterms:created>
  <dcterms:modified xsi:type="dcterms:W3CDTF">2017-11-14T18:03:00Z</dcterms:modified>
</cp:coreProperties>
</file>